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846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f2d66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e1a47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9:18:42Z</dcterms:created>
  <dcterms:modified xsi:type="dcterms:W3CDTF">2022-01-17T19:18:42Z</dcterms:modified>
</cp:coreProperties>
</file>